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nghoon Ki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ngho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98 Woodgrove Dr, Springboro, OH, USA Springboro, OH, USA 4506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mjh02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3438952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is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9/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sther</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